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
        <w:numPr>
          <w:ilvl w:val="0"/>
          <w:numId w:val="1"/>
        </w:numPr>
        <w:spacing w:after="156" w:afterLines="50"/>
        <w:ind w:firstLineChars="0"/>
        <w:rPr>
          <w:sz w:val="24"/>
          <w:highlight w:val="none"/>
        </w:rPr>
      </w:pPr>
      <w:bookmarkStart w:id="0" w:name="_GoBack"/>
      <w:r>
        <w:rPr>
          <w:rFonts w:hint="eastAsia"/>
          <w:sz w:val="24"/>
          <w:highlight w:val="none"/>
        </w:rPr>
        <w:t>试定义能量控制的精细度，并讨论文明发展的不同阶段人类对能量进行控制的技术手段和精细度指标</w:t>
      </w:r>
    </w:p>
    <w:bookmarkEnd w:id="0"/>
    <w:p>
      <w:pPr>
        <w:pStyle w:val="10"/>
        <w:numPr>
          <w:numId w:val="0"/>
        </w:numPr>
        <w:spacing w:after="156" w:afterLines="50"/>
        <w:ind w:leftChars="0"/>
        <w:rPr>
          <w:sz w:val="24"/>
          <w:highlight w:val="yellow"/>
        </w:rPr>
      </w:pPr>
    </w:p>
    <w:p>
      <w:pPr>
        <w:pStyle w:val="10"/>
        <w:widowControl w:val="0"/>
        <w:numPr>
          <w:ilvl w:val="0"/>
          <w:numId w:val="0"/>
        </w:numPr>
        <w:spacing w:after="156" w:afterLines="50"/>
        <w:jc w:val="both"/>
        <w:rPr>
          <w:rFonts w:hint="eastAsia"/>
          <w:sz w:val="24"/>
        </w:rPr>
      </w:pPr>
    </w:p>
    <w:p>
      <w:pPr>
        <w:pStyle w:val="10"/>
        <w:widowControl w:val="0"/>
        <w:numPr>
          <w:ilvl w:val="0"/>
          <w:numId w:val="0"/>
        </w:numPr>
        <w:spacing w:after="156" w:afterLines="50"/>
        <w:jc w:val="both"/>
        <w:rPr>
          <w:rFonts w:hint="eastAsia"/>
          <w:sz w:val="24"/>
        </w:rPr>
      </w:pPr>
    </w:p>
    <w:p>
      <w:pPr>
        <w:pStyle w:val="10"/>
        <w:widowControl w:val="0"/>
        <w:numPr>
          <w:ilvl w:val="0"/>
          <w:numId w:val="0"/>
        </w:numPr>
        <w:spacing w:after="156" w:afterLines="50"/>
        <w:jc w:val="both"/>
        <w:rPr>
          <w:rFonts w:hint="eastAsia"/>
          <w:sz w:val="24"/>
        </w:rPr>
      </w:pPr>
    </w:p>
    <w:p>
      <w:pPr>
        <w:pStyle w:val="10"/>
        <w:widowControl w:val="0"/>
        <w:numPr>
          <w:ilvl w:val="0"/>
          <w:numId w:val="0"/>
        </w:numPr>
        <w:spacing w:after="156" w:afterLines="50"/>
        <w:jc w:val="both"/>
        <w:rPr>
          <w:rFonts w:hint="eastAsia"/>
          <w:sz w:val="24"/>
        </w:rPr>
      </w:pPr>
    </w:p>
    <w:p>
      <w:pPr>
        <w:pStyle w:val="10"/>
        <w:spacing w:after="156" w:afterLines="50"/>
        <w:ind w:left="360" w:firstLine="0" w:firstLineChars="0"/>
        <w:rPr>
          <w:sz w:val="24"/>
        </w:rPr>
      </w:pPr>
    </w:p>
    <w:p>
      <w:pPr>
        <w:spacing w:after="156" w:afterLines="50"/>
        <w:rPr>
          <w:sz w:val="24"/>
        </w:rPr>
      </w:pPr>
    </w:p>
    <w:p>
      <w:pPr>
        <w:spacing w:after="156" w:afterLines="50"/>
        <w:rPr>
          <w:sz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C687176"/>
    <w:multiLevelType w:val="multilevel"/>
    <w:tmpl w:val="1C687176"/>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1N7AwMjAxNDE3NrNU0lEKTi0uzszPAykwrAUAKyPHGSwAAAA="/>
  </w:docVars>
  <w:rsids>
    <w:rsidRoot w:val="004B5788"/>
    <w:rsid w:val="00000AD6"/>
    <w:rsid w:val="0000425B"/>
    <w:rsid w:val="00022AEF"/>
    <w:rsid w:val="000306C4"/>
    <w:rsid w:val="00034EE2"/>
    <w:rsid w:val="000367A9"/>
    <w:rsid w:val="0006701F"/>
    <w:rsid w:val="000836E1"/>
    <w:rsid w:val="000B6F50"/>
    <w:rsid w:val="000D4B12"/>
    <w:rsid w:val="000E4B78"/>
    <w:rsid w:val="00102E3F"/>
    <w:rsid w:val="00112E1D"/>
    <w:rsid w:val="001334DF"/>
    <w:rsid w:val="00160FEA"/>
    <w:rsid w:val="0018112A"/>
    <w:rsid w:val="00183E55"/>
    <w:rsid w:val="00192ADB"/>
    <w:rsid w:val="001B40AF"/>
    <w:rsid w:val="001C093A"/>
    <w:rsid w:val="001E2CAE"/>
    <w:rsid w:val="001E6CFB"/>
    <w:rsid w:val="002079C0"/>
    <w:rsid w:val="00220343"/>
    <w:rsid w:val="00266AF1"/>
    <w:rsid w:val="00276199"/>
    <w:rsid w:val="002765AC"/>
    <w:rsid w:val="00284815"/>
    <w:rsid w:val="002A4700"/>
    <w:rsid w:val="002A5957"/>
    <w:rsid w:val="002C174F"/>
    <w:rsid w:val="002C7B9B"/>
    <w:rsid w:val="002D3B7A"/>
    <w:rsid w:val="002D566D"/>
    <w:rsid w:val="00325A1D"/>
    <w:rsid w:val="00352523"/>
    <w:rsid w:val="00433E89"/>
    <w:rsid w:val="00465D57"/>
    <w:rsid w:val="004774CB"/>
    <w:rsid w:val="00487293"/>
    <w:rsid w:val="004B5788"/>
    <w:rsid w:val="004E4879"/>
    <w:rsid w:val="004F26CE"/>
    <w:rsid w:val="00512D59"/>
    <w:rsid w:val="005213E8"/>
    <w:rsid w:val="00556529"/>
    <w:rsid w:val="00565DF4"/>
    <w:rsid w:val="00587119"/>
    <w:rsid w:val="00596353"/>
    <w:rsid w:val="005978F1"/>
    <w:rsid w:val="005E3585"/>
    <w:rsid w:val="005F1DFD"/>
    <w:rsid w:val="00620F57"/>
    <w:rsid w:val="00634AC6"/>
    <w:rsid w:val="00640FDA"/>
    <w:rsid w:val="00643B7E"/>
    <w:rsid w:val="00645F9D"/>
    <w:rsid w:val="006919B8"/>
    <w:rsid w:val="00696621"/>
    <w:rsid w:val="006C1376"/>
    <w:rsid w:val="007219EC"/>
    <w:rsid w:val="00733E8D"/>
    <w:rsid w:val="00742A81"/>
    <w:rsid w:val="00761A26"/>
    <w:rsid w:val="00762670"/>
    <w:rsid w:val="00765203"/>
    <w:rsid w:val="007820BA"/>
    <w:rsid w:val="00784715"/>
    <w:rsid w:val="007B6131"/>
    <w:rsid w:val="0081048E"/>
    <w:rsid w:val="008141C4"/>
    <w:rsid w:val="0081673C"/>
    <w:rsid w:val="0087057A"/>
    <w:rsid w:val="00875206"/>
    <w:rsid w:val="008B059C"/>
    <w:rsid w:val="008D447E"/>
    <w:rsid w:val="008D4BE2"/>
    <w:rsid w:val="008D682E"/>
    <w:rsid w:val="00914C0F"/>
    <w:rsid w:val="00925B44"/>
    <w:rsid w:val="009400AA"/>
    <w:rsid w:val="00940169"/>
    <w:rsid w:val="009A3394"/>
    <w:rsid w:val="009B4928"/>
    <w:rsid w:val="00A41BF7"/>
    <w:rsid w:val="00A45ABF"/>
    <w:rsid w:val="00A65303"/>
    <w:rsid w:val="00A93611"/>
    <w:rsid w:val="00AF37E0"/>
    <w:rsid w:val="00B109AD"/>
    <w:rsid w:val="00B22BEA"/>
    <w:rsid w:val="00B25A88"/>
    <w:rsid w:val="00B345E9"/>
    <w:rsid w:val="00B8384E"/>
    <w:rsid w:val="00BB0710"/>
    <w:rsid w:val="00BB4DAD"/>
    <w:rsid w:val="00C05B3E"/>
    <w:rsid w:val="00C30FD8"/>
    <w:rsid w:val="00C34817"/>
    <w:rsid w:val="00C367F1"/>
    <w:rsid w:val="00C42F80"/>
    <w:rsid w:val="00C62703"/>
    <w:rsid w:val="00C80B82"/>
    <w:rsid w:val="00CB32F4"/>
    <w:rsid w:val="00CB37F9"/>
    <w:rsid w:val="00CB6297"/>
    <w:rsid w:val="00CB78D2"/>
    <w:rsid w:val="00CD6545"/>
    <w:rsid w:val="00D239CD"/>
    <w:rsid w:val="00D37EEF"/>
    <w:rsid w:val="00D40D4F"/>
    <w:rsid w:val="00D440B4"/>
    <w:rsid w:val="00D537E4"/>
    <w:rsid w:val="00D611DD"/>
    <w:rsid w:val="00D64653"/>
    <w:rsid w:val="00DC33B8"/>
    <w:rsid w:val="00DD7961"/>
    <w:rsid w:val="00E06B03"/>
    <w:rsid w:val="00E17C4B"/>
    <w:rsid w:val="00E82CF9"/>
    <w:rsid w:val="00E938F4"/>
    <w:rsid w:val="00EB5866"/>
    <w:rsid w:val="00EC5561"/>
    <w:rsid w:val="00ED67FE"/>
    <w:rsid w:val="00EF0A38"/>
    <w:rsid w:val="00F316DD"/>
    <w:rsid w:val="00F31864"/>
    <w:rsid w:val="00F6295D"/>
    <w:rsid w:val="00F655C9"/>
    <w:rsid w:val="00F67742"/>
    <w:rsid w:val="00FB17AE"/>
    <w:rsid w:val="0A6A45C7"/>
    <w:rsid w:val="19267726"/>
    <w:rsid w:val="19E275C3"/>
    <w:rsid w:val="2EC844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unhideWhenUsed="0" w:uiPriority="5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Document Map"/>
    <w:basedOn w:val="1"/>
    <w:link w:val="9"/>
    <w:semiHidden/>
    <w:unhideWhenUsed/>
    <w:qFormat/>
    <w:uiPriority w:val="99"/>
    <w:rPr>
      <w:rFonts w:ascii="宋体" w:eastAsia="宋体"/>
      <w:sz w:val="18"/>
      <w:szCs w:val="18"/>
    </w:rPr>
  </w:style>
  <w:style w:type="paragraph" w:styleId="3">
    <w:name w:val="footer"/>
    <w:basedOn w:val="1"/>
    <w:link w:val="8"/>
    <w:unhideWhenUsed/>
    <w:qFormat/>
    <w:uiPriority w:val="99"/>
    <w:pPr>
      <w:tabs>
        <w:tab w:val="center" w:pos="4153"/>
        <w:tab w:val="right" w:pos="8306"/>
      </w:tabs>
      <w:snapToGrid w:val="0"/>
      <w:jc w:val="left"/>
    </w:pPr>
    <w:rPr>
      <w:sz w:val="18"/>
      <w:szCs w:val="18"/>
    </w:rPr>
  </w:style>
  <w:style w:type="paragraph" w:styleId="4">
    <w:name w:val="header"/>
    <w:basedOn w:val="1"/>
    <w:link w:val="7"/>
    <w:unhideWhenUsed/>
    <w:uiPriority w:val="99"/>
    <w:pPr>
      <w:pBdr>
        <w:bottom w:val="single" w:color="auto" w:sz="6" w:space="1"/>
      </w:pBdr>
      <w:tabs>
        <w:tab w:val="center" w:pos="4153"/>
        <w:tab w:val="right" w:pos="8306"/>
      </w:tabs>
      <w:snapToGrid w:val="0"/>
      <w:jc w:val="center"/>
    </w:pPr>
    <w:rPr>
      <w:sz w:val="18"/>
      <w:szCs w:val="18"/>
    </w:rPr>
  </w:style>
  <w:style w:type="character" w:customStyle="1" w:styleId="7">
    <w:name w:val="页眉 字符"/>
    <w:basedOn w:val="6"/>
    <w:link w:val="4"/>
    <w:qFormat/>
    <w:uiPriority w:val="99"/>
    <w:rPr>
      <w:sz w:val="18"/>
      <w:szCs w:val="18"/>
    </w:rPr>
  </w:style>
  <w:style w:type="character" w:customStyle="1" w:styleId="8">
    <w:name w:val="页脚 字符"/>
    <w:basedOn w:val="6"/>
    <w:link w:val="3"/>
    <w:uiPriority w:val="99"/>
    <w:rPr>
      <w:sz w:val="18"/>
      <w:szCs w:val="18"/>
    </w:rPr>
  </w:style>
  <w:style w:type="character" w:customStyle="1" w:styleId="9">
    <w:name w:val="文档结构图 字符"/>
    <w:basedOn w:val="6"/>
    <w:link w:val="2"/>
    <w:semiHidden/>
    <w:qFormat/>
    <w:uiPriority w:val="99"/>
    <w:rPr>
      <w:rFonts w:ascii="宋体" w:eastAsia="宋体"/>
      <w:sz w:val="18"/>
      <w:szCs w:val="18"/>
    </w:rPr>
  </w:style>
  <w:style w:type="paragraph" w:styleId="10">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44</Words>
  <Characters>44</Characters>
  <Lines>14</Lines>
  <Paragraphs>3</Paragraphs>
  <TotalTime>130</TotalTime>
  <ScaleCrop>false</ScaleCrop>
  <LinksUpToDate>false</LinksUpToDate>
  <CharactersWithSpaces>44</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2T08:10:00Z</dcterms:created>
  <dc:creator>Windows 用户</dc:creator>
  <cp:lastModifiedBy>派派</cp:lastModifiedBy>
  <cp:lastPrinted>2020-12-29T09:01:00Z</cp:lastPrinted>
  <dcterms:modified xsi:type="dcterms:W3CDTF">2022-04-16T05:48:47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ondata">
    <vt:lpwstr>eyJoZGlkIjoiZGU1NTFjNDY1Y2I1YjEzMDFhM2M1NDlhMWNmNTViMmUifQ==</vt:lpwstr>
  </property>
  <property fmtid="{D5CDD505-2E9C-101B-9397-08002B2CF9AE}" pid="3" name="KSOProductBuildVer">
    <vt:lpwstr>2052-11.1.0.11636</vt:lpwstr>
  </property>
  <property fmtid="{D5CDD505-2E9C-101B-9397-08002B2CF9AE}" pid="4" name="ICV">
    <vt:lpwstr>53651D644F2F4D32A58082DB2CC2B0B9</vt:lpwstr>
  </property>
</Properties>
</file>